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72813A" w14:textId="77777777" w:rsidR="00CA1CC4" w:rsidRPr="00CA1CC4" w:rsidRDefault="00CA1CC4" w:rsidP="00CA1CC4">
      <w:pPr>
        <w:pStyle w:val="Default"/>
      </w:pPr>
    </w:p>
    <w:p w14:paraId="27D462BE" w14:textId="49BEC86F" w:rsidR="00CA1CC4" w:rsidRPr="00CA1CC4" w:rsidRDefault="00CA1CC4" w:rsidP="00CA1CC4">
      <w:pPr>
        <w:pStyle w:val="Default"/>
        <w:jc w:val="center"/>
        <w:rPr>
          <w:sz w:val="44"/>
          <w:szCs w:val="44"/>
        </w:rPr>
      </w:pPr>
      <w:r w:rsidRPr="00CA1CC4">
        <w:rPr>
          <w:b/>
          <w:bCs/>
          <w:sz w:val="44"/>
          <w:szCs w:val="44"/>
        </w:rPr>
        <w:t>Project Report</w:t>
      </w:r>
    </w:p>
    <w:p w14:paraId="19DCD03E" w14:textId="77777777" w:rsidR="00CA1CC4" w:rsidRPr="00CA1CC4" w:rsidRDefault="00CA1CC4" w:rsidP="00CA1CC4">
      <w:pPr>
        <w:pStyle w:val="Default"/>
      </w:pPr>
      <w:r w:rsidRPr="00CA1CC4">
        <w:t>Group members:</w:t>
      </w:r>
    </w:p>
    <w:p w14:paraId="1AD1D676" w14:textId="77777777" w:rsidR="00CA1CC4" w:rsidRPr="00CA1CC4" w:rsidRDefault="00CA1CC4" w:rsidP="00CA1CC4">
      <w:pPr>
        <w:pStyle w:val="Default"/>
        <w:rPr>
          <w:sz w:val="23"/>
          <w:szCs w:val="23"/>
        </w:rPr>
      </w:pPr>
      <w:r w:rsidRPr="00CA1CC4">
        <w:rPr>
          <w:sz w:val="23"/>
          <w:szCs w:val="23"/>
        </w:rPr>
        <w:t>Name: Rohit Karumuri</w:t>
      </w:r>
    </w:p>
    <w:p w14:paraId="7F1D3B2A" w14:textId="77777777" w:rsidR="00CA1CC4" w:rsidRPr="00CA1CC4" w:rsidRDefault="00CA1CC4" w:rsidP="00CA1CC4">
      <w:pPr>
        <w:pStyle w:val="Default"/>
        <w:rPr>
          <w:sz w:val="23"/>
          <w:szCs w:val="23"/>
        </w:rPr>
      </w:pPr>
      <w:r w:rsidRPr="00CA1CC4">
        <w:rPr>
          <w:sz w:val="23"/>
          <w:szCs w:val="23"/>
        </w:rPr>
        <w:t>UFID: 90971158</w:t>
      </w:r>
    </w:p>
    <w:p w14:paraId="4C7639AA" w14:textId="77777777" w:rsidR="00CA1CC4" w:rsidRPr="00CA1CC4" w:rsidRDefault="00CA1CC4" w:rsidP="00CA1CC4">
      <w:pPr>
        <w:pStyle w:val="Default"/>
        <w:rPr>
          <w:sz w:val="23"/>
          <w:szCs w:val="23"/>
        </w:rPr>
      </w:pPr>
    </w:p>
    <w:p w14:paraId="1F73B358" w14:textId="4DDDAE58" w:rsidR="00CA1CC4" w:rsidRPr="00CA1CC4" w:rsidRDefault="00CA1CC4" w:rsidP="00CA1CC4">
      <w:pPr>
        <w:pStyle w:val="Default"/>
      </w:pPr>
      <w:r w:rsidRPr="00CA1CC4">
        <w:t>How to run project:</w:t>
      </w:r>
    </w:p>
    <w:p w14:paraId="7843C5E8" w14:textId="6E8F0479" w:rsidR="00CA1CC4" w:rsidRPr="00CA1CC4" w:rsidRDefault="00CA1CC4" w:rsidP="00CA1CC4">
      <w:pPr>
        <w:pStyle w:val="Default"/>
        <w:rPr>
          <w:sz w:val="22"/>
          <w:szCs w:val="22"/>
        </w:rPr>
      </w:pPr>
      <w:r w:rsidRPr="00CA1CC4">
        <w:rPr>
          <w:sz w:val="22"/>
          <w:szCs w:val="22"/>
        </w:rPr>
        <w:t>make clean//to</w:t>
      </w:r>
      <w:r w:rsidRPr="00CA1CC4">
        <w:rPr>
          <w:sz w:val="22"/>
          <w:szCs w:val="22"/>
        </w:rPr>
        <w:t xml:space="preserve"> </w:t>
      </w:r>
      <w:r w:rsidRPr="00CA1CC4">
        <w:rPr>
          <w:sz w:val="22"/>
          <w:szCs w:val="22"/>
        </w:rPr>
        <w:t>remove compiled files</w:t>
      </w:r>
    </w:p>
    <w:p w14:paraId="5B0C4CA4" w14:textId="1031E3A5" w:rsidR="00CA1CC4" w:rsidRPr="00CA1CC4" w:rsidRDefault="00CA1CC4" w:rsidP="00CA1CC4">
      <w:pPr>
        <w:pStyle w:val="Default"/>
        <w:rPr>
          <w:sz w:val="22"/>
          <w:szCs w:val="22"/>
        </w:rPr>
      </w:pPr>
      <w:r w:rsidRPr="00CA1CC4">
        <w:rPr>
          <w:sz w:val="22"/>
          <w:szCs w:val="22"/>
        </w:rPr>
        <w:t>make</w:t>
      </w:r>
      <w:r w:rsidRPr="00CA1CC4">
        <w:rPr>
          <w:sz w:val="22"/>
          <w:szCs w:val="22"/>
        </w:rPr>
        <w:t xml:space="preserve"> </w:t>
      </w:r>
      <w:r w:rsidRPr="00CA1CC4">
        <w:rPr>
          <w:sz w:val="22"/>
          <w:szCs w:val="22"/>
        </w:rPr>
        <w:t>//to compile all</w:t>
      </w:r>
      <w:r w:rsidRPr="00CA1CC4">
        <w:rPr>
          <w:sz w:val="22"/>
          <w:szCs w:val="22"/>
        </w:rPr>
        <w:t xml:space="preserve"> </w:t>
      </w:r>
      <w:r w:rsidRPr="00CA1CC4">
        <w:rPr>
          <w:sz w:val="22"/>
          <w:szCs w:val="22"/>
        </w:rPr>
        <w:t>files</w:t>
      </w:r>
    </w:p>
    <w:p w14:paraId="4CB24801" w14:textId="0B2B1E31" w:rsidR="00CA1CC4" w:rsidRPr="00CA1CC4" w:rsidRDefault="00CA1CC4" w:rsidP="00CA1CC4">
      <w:pPr>
        <w:pStyle w:val="Default"/>
        <w:rPr>
          <w:sz w:val="22"/>
          <w:szCs w:val="22"/>
        </w:rPr>
      </w:pPr>
      <w:r w:rsidRPr="00CA1CC4">
        <w:rPr>
          <w:sz w:val="22"/>
          <w:szCs w:val="22"/>
        </w:rPr>
        <w:t>./</w:t>
      </w:r>
      <w:r w:rsidRPr="00CA1CC4">
        <w:rPr>
          <w:sz w:val="22"/>
          <w:szCs w:val="22"/>
        </w:rPr>
        <w:t>a4-1</w:t>
      </w:r>
      <w:r w:rsidRPr="00CA1CC4">
        <w:rPr>
          <w:sz w:val="22"/>
          <w:szCs w:val="22"/>
        </w:rPr>
        <w:t>.out//to run the compiled binary</w:t>
      </w:r>
    </w:p>
    <w:p w14:paraId="6E8138FC" w14:textId="73818217" w:rsidR="00CA1CC4" w:rsidRPr="00CA1CC4" w:rsidRDefault="00CA1CC4" w:rsidP="00CA1CC4">
      <w:pPr>
        <w:pStyle w:val="Default"/>
        <w:rPr>
          <w:sz w:val="22"/>
          <w:szCs w:val="22"/>
        </w:rPr>
      </w:pPr>
      <w:r w:rsidRPr="00CA1CC4">
        <w:rPr>
          <w:sz w:val="22"/>
          <w:szCs w:val="22"/>
        </w:rPr>
        <w:t>make gtest</w:t>
      </w:r>
      <w:r w:rsidRPr="00CA1CC4">
        <w:rPr>
          <w:sz w:val="22"/>
          <w:szCs w:val="22"/>
        </w:rPr>
        <w:t xml:space="preserve"> </w:t>
      </w:r>
      <w:r w:rsidRPr="00CA1CC4">
        <w:rPr>
          <w:sz w:val="22"/>
          <w:szCs w:val="22"/>
        </w:rPr>
        <w:t>//to compile google test cases</w:t>
      </w:r>
    </w:p>
    <w:p w14:paraId="6E741E98" w14:textId="4A689362" w:rsidR="00CA1CC4" w:rsidRPr="00CA1CC4" w:rsidRDefault="00CA1CC4" w:rsidP="00CA1CC4">
      <w:pPr>
        <w:pStyle w:val="Default"/>
        <w:rPr>
          <w:sz w:val="22"/>
          <w:szCs w:val="22"/>
        </w:rPr>
      </w:pPr>
      <w:r w:rsidRPr="00CA1CC4">
        <w:rPr>
          <w:sz w:val="22"/>
          <w:szCs w:val="22"/>
        </w:rPr>
        <w:t>./gtest</w:t>
      </w:r>
      <w:r w:rsidRPr="00CA1CC4">
        <w:rPr>
          <w:sz w:val="22"/>
          <w:szCs w:val="22"/>
        </w:rPr>
        <w:t xml:space="preserve"> </w:t>
      </w:r>
      <w:r w:rsidRPr="00CA1CC4">
        <w:rPr>
          <w:sz w:val="22"/>
          <w:szCs w:val="22"/>
        </w:rPr>
        <w:t>to run test cases</w:t>
      </w:r>
    </w:p>
    <w:p w14:paraId="0061F1E0" w14:textId="64F6DA00" w:rsidR="00A07D29" w:rsidRPr="00CA1CC4" w:rsidRDefault="00A07D29">
      <w:pPr>
        <w:rPr>
          <w:rFonts w:ascii="Times New Roman" w:hAnsi="Times New Roman" w:cs="Times New Roman"/>
        </w:rPr>
      </w:pPr>
    </w:p>
    <w:p w14:paraId="6D162084" w14:textId="2EA39866" w:rsidR="00CA1CC4" w:rsidRPr="00CA1CC4" w:rsidRDefault="00CA1CC4">
      <w:pPr>
        <w:rPr>
          <w:rFonts w:ascii="Times New Roman" w:hAnsi="Times New Roman" w:cs="Times New Roman"/>
          <w:sz w:val="36"/>
          <w:szCs w:val="36"/>
        </w:rPr>
      </w:pPr>
      <w:r w:rsidRPr="00CA1CC4">
        <w:rPr>
          <w:rFonts w:ascii="Times New Roman" w:hAnsi="Times New Roman" w:cs="Times New Roman"/>
          <w:sz w:val="36"/>
          <w:szCs w:val="36"/>
        </w:rPr>
        <w:t>Statistics Class:</w:t>
      </w:r>
    </w:p>
    <w:p w14:paraId="551A4EFB" w14:textId="7FA2A316" w:rsidR="00CA1CC4" w:rsidRPr="00CA1CC4" w:rsidRDefault="00CA1CC4" w:rsidP="00CA1CC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It is made of map with key as table name and value as table information.</w:t>
      </w:r>
    </w:p>
    <w:p w14:paraId="268A2FB6" w14:textId="543CE590" w:rsidR="00CA1CC4" w:rsidRPr="00CA1CC4" w:rsidRDefault="00CA1CC4" w:rsidP="00CA1CC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Table information is made of class TableInfo. TableInfo consists of relation name, number of tuples, relation size</w:t>
      </w:r>
      <w:r w:rsidR="00580883">
        <w:rPr>
          <w:rFonts w:ascii="Times New Roman" w:hAnsi="Times New Roman" w:cs="Times New Roman"/>
          <w:sz w:val="24"/>
          <w:szCs w:val="24"/>
        </w:rPr>
        <w:t xml:space="preserve"> ( to make sure only one relation exists )</w:t>
      </w:r>
      <w:r>
        <w:rPr>
          <w:rFonts w:ascii="Times New Roman" w:hAnsi="Times New Roman" w:cs="Times New Roman"/>
          <w:sz w:val="24"/>
          <w:szCs w:val="24"/>
        </w:rPr>
        <w:t xml:space="preserve"> and map which include list of attributes added.</w:t>
      </w:r>
    </w:p>
    <w:p w14:paraId="5FC890D2" w14:textId="0CFF4599" w:rsidR="00CA1CC4" w:rsidRDefault="00CA1CC4" w:rsidP="00CA1CC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able</w:t>
      </w:r>
      <w:r w:rsidR="00580883">
        <w:rPr>
          <w:rFonts w:ascii="Times New Roman" w:hAnsi="Times New Roman" w:cs="Times New Roman"/>
          <w:sz w:val="28"/>
          <w:szCs w:val="28"/>
        </w:rPr>
        <w:t>Info</w:t>
      </w:r>
      <w:r>
        <w:rPr>
          <w:rFonts w:ascii="Times New Roman" w:hAnsi="Times New Roman" w:cs="Times New Roman"/>
          <w:sz w:val="28"/>
          <w:szCs w:val="28"/>
        </w:rPr>
        <w:t xml:space="preserve"> Class Methods:</w:t>
      </w:r>
    </w:p>
    <w:p w14:paraId="7B19DC47" w14:textId="549974B0" w:rsidR="00CA1CC4" w:rsidRPr="00CA1CC4" w:rsidRDefault="00CA1CC4" w:rsidP="00CA1CC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onstructor, Copy constructor and destructor</w:t>
      </w:r>
    </w:p>
    <w:p w14:paraId="1E1E5610" w14:textId="3564DF50" w:rsidR="00CA1CC4" w:rsidRPr="00580883" w:rsidRDefault="00580883" w:rsidP="00CA1CC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Getter and setter methods for each attribute of TableInfo class (not confused with attributes of map)</w:t>
      </w:r>
    </w:p>
    <w:p w14:paraId="65DCD163" w14:textId="449872B8" w:rsidR="00580883" w:rsidRDefault="00580883" w:rsidP="005808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atistics Class Methods:</w:t>
      </w:r>
    </w:p>
    <w:p w14:paraId="2775DD0E" w14:textId="3F3FB82E" w:rsidR="00580883" w:rsidRDefault="00580883" w:rsidP="0058088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tructor, copy constructor and destructor</w:t>
      </w:r>
    </w:p>
    <w:p w14:paraId="0A8981A6" w14:textId="70E2FFC1" w:rsidR="00580883" w:rsidRDefault="00580883" w:rsidP="0058088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ter method for map of TableInfo.</w:t>
      </w:r>
    </w:p>
    <w:p w14:paraId="4F7A86C6" w14:textId="2F5DC903" w:rsidR="00580883" w:rsidRDefault="00580883" w:rsidP="0058088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80883">
        <w:rPr>
          <w:rFonts w:ascii="Times New Roman" w:hAnsi="Times New Roman" w:cs="Times New Roman"/>
          <w:sz w:val="24"/>
          <w:szCs w:val="24"/>
        </w:rPr>
        <w:t>AddRel</w:t>
      </w:r>
      <w:r>
        <w:rPr>
          <w:rFonts w:ascii="Times New Roman" w:hAnsi="Times New Roman" w:cs="Times New Roman"/>
          <w:sz w:val="24"/>
          <w:szCs w:val="24"/>
        </w:rPr>
        <w:t xml:space="preserve"> – Adds relations in stats object</w:t>
      </w:r>
    </w:p>
    <w:p w14:paraId="3BF55141" w14:textId="72805DD4" w:rsidR="00580883" w:rsidRDefault="00580883" w:rsidP="0058088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Att – Adds attributes to given relation in stats object</w:t>
      </w:r>
    </w:p>
    <w:p w14:paraId="419C7844" w14:textId="70E4840C" w:rsidR="00580883" w:rsidRDefault="00580883" w:rsidP="0058088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80883">
        <w:rPr>
          <w:rFonts w:ascii="Times New Roman" w:hAnsi="Times New Roman" w:cs="Times New Roman"/>
          <w:sz w:val="24"/>
          <w:szCs w:val="24"/>
        </w:rPr>
        <w:t>CopyRel</w:t>
      </w:r>
      <w:r>
        <w:rPr>
          <w:rFonts w:ascii="Times New Roman" w:hAnsi="Times New Roman" w:cs="Times New Roman"/>
          <w:sz w:val="24"/>
          <w:szCs w:val="24"/>
        </w:rPr>
        <w:t xml:space="preserve"> – Updates relation name and its data</w:t>
      </w:r>
    </w:p>
    <w:p w14:paraId="09AAA178" w14:textId="30043C77" w:rsidR="00580883" w:rsidRDefault="00580883" w:rsidP="0058088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80883">
        <w:rPr>
          <w:rFonts w:ascii="Times New Roman" w:hAnsi="Times New Roman" w:cs="Times New Roman"/>
          <w:sz w:val="24"/>
          <w:szCs w:val="24"/>
        </w:rPr>
        <w:t>Read</w:t>
      </w:r>
      <w:r>
        <w:rPr>
          <w:rFonts w:ascii="Times New Roman" w:hAnsi="Times New Roman" w:cs="Times New Roman"/>
          <w:sz w:val="24"/>
          <w:szCs w:val="24"/>
        </w:rPr>
        <w:t xml:space="preserve"> – Reads the file for statistics information and adds to stats object</w:t>
      </w:r>
    </w:p>
    <w:p w14:paraId="2D90674A" w14:textId="3BA71236" w:rsidR="00580883" w:rsidRDefault="00580883" w:rsidP="0058088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– Process stats object and prints output about number of tuples and number of distinct values</w:t>
      </w:r>
    </w:p>
    <w:p w14:paraId="137283A0" w14:textId="3A84650D" w:rsidR="00580883" w:rsidRDefault="00580883" w:rsidP="0058088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80883">
        <w:rPr>
          <w:rFonts w:ascii="Times New Roman" w:hAnsi="Times New Roman" w:cs="Times New Roman"/>
          <w:sz w:val="24"/>
          <w:szCs w:val="24"/>
        </w:rPr>
        <w:t>Apply</w:t>
      </w:r>
      <w:r>
        <w:rPr>
          <w:rFonts w:ascii="Times New Roman" w:hAnsi="Times New Roman" w:cs="Times New Roman"/>
          <w:sz w:val="24"/>
          <w:szCs w:val="24"/>
        </w:rPr>
        <w:t xml:space="preserve"> – Calls Estimate method which rounds the results of estimate method</w:t>
      </w:r>
    </w:p>
    <w:p w14:paraId="04257540" w14:textId="0428542D" w:rsidR="00580883" w:rsidRDefault="00580883" w:rsidP="0058088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timate – finds estimation of number of tuples</w:t>
      </w:r>
    </w:p>
    <w:p w14:paraId="1A31EA23" w14:textId="6157F536" w:rsidR="00580883" w:rsidRDefault="00580883" w:rsidP="0058088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80883">
        <w:rPr>
          <w:rFonts w:ascii="Times New Roman" w:hAnsi="Times New Roman" w:cs="Times New Roman"/>
          <w:sz w:val="24"/>
          <w:szCs w:val="24"/>
        </w:rPr>
        <w:t>Evaluate</w:t>
      </w:r>
      <w:r>
        <w:rPr>
          <w:rFonts w:ascii="Times New Roman" w:hAnsi="Times New Roman" w:cs="Times New Roman"/>
          <w:sz w:val="24"/>
          <w:szCs w:val="24"/>
        </w:rPr>
        <w:t xml:space="preserve"> – computes the estimate value step by step</w:t>
      </w:r>
    </w:p>
    <w:p w14:paraId="1F3AF851" w14:textId="19D841E6" w:rsidR="00580883" w:rsidRDefault="00EA0CDF" w:rsidP="0058088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lidate - </w:t>
      </w:r>
      <w:r w:rsidRPr="00EA0CDF">
        <w:rPr>
          <w:rFonts w:ascii="Times New Roman" w:hAnsi="Times New Roman" w:cs="Times New Roman"/>
          <w:sz w:val="24"/>
          <w:szCs w:val="24"/>
        </w:rPr>
        <w:t>Checks whether the arguments passed to evaluate method are valid or not</w:t>
      </w:r>
    </w:p>
    <w:p w14:paraId="7E66B9F8" w14:textId="77777777" w:rsidR="00281997" w:rsidRDefault="00EA0CDF" w:rsidP="00EA0CD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EA0CDF">
        <w:rPr>
          <w:rFonts w:ascii="Times New Roman" w:hAnsi="Times New Roman" w:cs="Times New Roman"/>
          <w:sz w:val="24"/>
          <w:szCs w:val="24"/>
        </w:rPr>
        <w:t>ContainsAtt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EA0CDF">
        <w:rPr>
          <w:rFonts w:ascii="Times New Roman" w:hAnsi="Times New Roman" w:cs="Times New Roman"/>
          <w:sz w:val="24"/>
          <w:szCs w:val="24"/>
        </w:rPr>
        <w:t>Checks whether attribute is present or not</w:t>
      </w:r>
    </w:p>
    <w:p w14:paraId="5BC89235" w14:textId="77777777" w:rsidR="00281997" w:rsidRDefault="00281997" w:rsidP="00281997">
      <w:pPr>
        <w:rPr>
          <w:rFonts w:ascii="Times New Roman" w:hAnsi="Times New Roman" w:cs="Times New Roman"/>
          <w:sz w:val="24"/>
          <w:szCs w:val="24"/>
        </w:rPr>
      </w:pPr>
    </w:p>
    <w:p w14:paraId="1EAAD5DA" w14:textId="77777777" w:rsidR="00281997" w:rsidRDefault="002819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FE66AFF" w14:textId="389DF41D" w:rsidR="00EA0CDF" w:rsidRPr="00281997" w:rsidRDefault="00281997" w:rsidP="00281997">
      <w:pPr>
        <w:rPr>
          <w:rFonts w:ascii="Times New Roman" w:hAnsi="Times New Roman" w:cs="Times New Roman"/>
          <w:sz w:val="24"/>
          <w:szCs w:val="24"/>
        </w:rPr>
      </w:pPr>
      <w:r w:rsidRPr="00281997">
        <w:rPr>
          <w:rFonts w:ascii="Times New Roman" w:hAnsi="Times New Roman" w:cs="Times New Roman"/>
          <w:sz w:val="24"/>
          <w:szCs w:val="24"/>
        </w:rPr>
        <w:lastRenderedPageBreak/>
        <w:t>Output is written in “output41.txt”. This is a snapshot of Q1 method.</w:t>
      </w:r>
    </w:p>
    <w:p w14:paraId="4F002BA7" w14:textId="114CF422" w:rsidR="00281997" w:rsidRDefault="00281997" w:rsidP="002819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66E4EF" wp14:editId="09FEDC0F">
            <wp:extent cx="6287135" cy="172187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2166" cy="17615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3E772B" w14:textId="0E86C91B" w:rsidR="00281997" w:rsidRDefault="00281997" w:rsidP="00281997">
      <w:pPr>
        <w:rPr>
          <w:rFonts w:ascii="Times New Roman" w:hAnsi="Times New Roman" w:cs="Times New Roman"/>
          <w:sz w:val="24"/>
          <w:szCs w:val="24"/>
        </w:rPr>
      </w:pPr>
    </w:p>
    <w:p w14:paraId="63DDC315" w14:textId="4ECD9EEE" w:rsidR="00281997" w:rsidRDefault="00281997" w:rsidP="002819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Tests:</w:t>
      </w:r>
    </w:p>
    <w:p w14:paraId="4156F9A9" w14:textId="612419C4" w:rsidR="00281997" w:rsidRDefault="00281997" w:rsidP="0028199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InfoCreate – tests whether table info object is created with correct attribute values</w:t>
      </w:r>
    </w:p>
    <w:p w14:paraId="40FD5370" w14:textId="774388A6" w:rsidR="00281997" w:rsidRDefault="00281997" w:rsidP="0028199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InfoCopy – tests whether all the table info object data is copied properly to new object.</w:t>
      </w:r>
    </w:p>
    <w:p w14:paraId="74DE4DF9" w14:textId="6F336C29" w:rsidR="00281997" w:rsidRDefault="00281997" w:rsidP="0028199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isticsCopy – Tests whether all the statistics object data is copies to new statistics object</w:t>
      </w:r>
    </w:p>
    <w:p w14:paraId="22C94E71" w14:textId="24211C44" w:rsidR="00281997" w:rsidRPr="00281997" w:rsidRDefault="00E52894" w:rsidP="0028199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isticsAddAttneg1input – Tests if the number of distinct value equals to number of tuples when given input is -1.</w:t>
      </w:r>
      <w:bookmarkStart w:id="0" w:name="_GoBack"/>
      <w:bookmarkEnd w:id="0"/>
    </w:p>
    <w:p w14:paraId="631D0441" w14:textId="2C0FEBD8" w:rsidR="00281997" w:rsidRDefault="00281997" w:rsidP="00281997">
      <w:pPr>
        <w:rPr>
          <w:rFonts w:ascii="Times New Roman" w:hAnsi="Times New Roman" w:cs="Times New Roman"/>
          <w:sz w:val="24"/>
          <w:szCs w:val="24"/>
        </w:rPr>
      </w:pPr>
    </w:p>
    <w:p w14:paraId="79D796A1" w14:textId="48520995" w:rsidR="00281997" w:rsidRPr="00281997" w:rsidRDefault="00281997" w:rsidP="00281997">
      <w:pPr>
        <w:rPr>
          <w:rFonts w:ascii="Times New Roman" w:hAnsi="Times New Roman" w:cs="Times New Roman"/>
          <w:sz w:val="24"/>
          <w:szCs w:val="24"/>
        </w:rPr>
      </w:pPr>
      <w:r w:rsidRPr="00281997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E466EB3" wp14:editId="4149FF22">
            <wp:extent cx="6532245" cy="4144010"/>
            <wp:effectExtent l="0" t="0" r="190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32245" cy="414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1997" w:rsidRPr="00281997" w:rsidSect="008637F6">
      <w:pgSz w:w="11906" w:h="17338"/>
      <w:pgMar w:top="1534" w:right="756" w:bottom="1440" w:left="863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3A7992"/>
    <w:multiLevelType w:val="hybridMultilevel"/>
    <w:tmpl w:val="15B8FCF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A245575"/>
    <w:multiLevelType w:val="hybridMultilevel"/>
    <w:tmpl w:val="5C326E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B46CE2"/>
    <w:multiLevelType w:val="hybridMultilevel"/>
    <w:tmpl w:val="C2FCCE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650D23"/>
    <w:multiLevelType w:val="hybridMultilevel"/>
    <w:tmpl w:val="5B9CF1C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B38082E"/>
    <w:multiLevelType w:val="hybridMultilevel"/>
    <w:tmpl w:val="D8DAAA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AD05CB"/>
    <w:multiLevelType w:val="hybridMultilevel"/>
    <w:tmpl w:val="D38A13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ED647B"/>
    <w:multiLevelType w:val="hybridMultilevel"/>
    <w:tmpl w:val="0B3AF1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5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szA2MTMwNTYzMTJT0lEKTi0uzszPAykwrAUAuB3YqywAAAA="/>
  </w:docVars>
  <w:rsids>
    <w:rsidRoot w:val="00884573"/>
    <w:rsid w:val="00281997"/>
    <w:rsid w:val="00580883"/>
    <w:rsid w:val="00884573"/>
    <w:rsid w:val="00A07D29"/>
    <w:rsid w:val="00CA1CC4"/>
    <w:rsid w:val="00E52894"/>
    <w:rsid w:val="00EA0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C25AA"/>
  <w15:chartTrackingRefBased/>
  <w15:docId w15:val="{35A626A2-4624-4B12-9123-52108934A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A1CC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A1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93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2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54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1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</dc:creator>
  <cp:keywords/>
  <dc:description/>
  <cp:lastModifiedBy>ROHIT K</cp:lastModifiedBy>
  <cp:revision>2</cp:revision>
  <dcterms:created xsi:type="dcterms:W3CDTF">2020-04-07T21:25:00Z</dcterms:created>
  <dcterms:modified xsi:type="dcterms:W3CDTF">2020-04-07T22:12:00Z</dcterms:modified>
</cp:coreProperties>
</file>